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7E1A9" w14:textId="54BB73BA" w:rsidR="0060347E" w:rsidRDefault="0095632C" w:rsidP="0095632C">
      <w:pPr>
        <w:jc w:val="center"/>
      </w:pPr>
      <w:r>
        <w:t>R Fun (t-test and chi squared test)</w:t>
      </w:r>
    </w:p>
    <w:p w14:paraId="0106F4BF" w14:textId="46BFEE76" w:rsidR="00296465" w:rsidRDefault="00BE22C8" w:rsidP="0095632C">
      <w:pPr>
        <w:pStyle w:val="ListParagraph"/>
        <w:numPr>
          <w:ilvl w:val="0"/>
          <w:numId w:val="1"/>
        </w:numPr>
      </w:pPr>
      <w:r>
        <w:t xml:space="preserve">You are a dog show judge and are trying to determine if there is a significant difference between the heights of corgis breed </w:t>
      </w:r>
      <w:r w:rsidR="00296465">
        <w:t>in the US and UK. Use the table below to test for significance in R.</w:t>
      </w:r>
    </w:p>
    <w:tbl>
      <w:tblPr>
        <w:tblStyle w:val="TableGrid"/>
        <w:tblW w:w="0" w:type="auto"/>
        <w:tblInd w:w="690" w:type="dxa"/>
        <w:tblLook w:val="04A0" w:firstRow="1" w:lastRow="0" w:firstColumn="1" w:lastColumn="0" w:noHBand="0" w:noVBand="1"/>
      </w:tblPr>
      <w:tblGrid>
        <w:gridCol w:w="1766"/>
        <w:gridCol w:w="1766"/>
      </w:tblGrid>
      <w:tr w:rsidR="00296465" w14:paraId="60946B2B" w14:textId="77777777" w:rsidTr="00563E2F">
        <w:trPr>
          <w:trHeight w:val="480"/>
        </w:trPr>
        <w:tc>
          <w:tcPr>
            <w:tcW w:w="1766" w:type="dxa"/>
          </w:tcPr>
          <w:p w14:paraId="16C81523" w14:textId="0A26EB9C" w:rsidR="00296465" w:rsidRDefault="00296465" w:rsidP="00296465">
            <w:r>
              <w:t>US Corgis</w:t>
            </w:r>
          </w:p>
        </w:tc>
        <w:tc>
          <w:tcPr>
            <w:tcW w:w="1766" w:type="dxa"/>
          </w:tcPr>
          <w:p w14:paraId="14DF9644" w14:textId="73BD2A0A" w:rsidR="00296465" w:rsidRDefault="00296465" w:rsidP="00296465">
            <w:r>
              <w:t>UK Co</w:t>
            </w:r>
            <w:r w:rsidR="00563E2F">
              <w:t>rgis</w:t>
            </w:r>
          </w:p>
        </w:tc>
      </w:tr>
      <w:tr w:rsidR="00296465" w14:paraId="4576AED5" w14:textId="77777777" w:rsidTr="00563E2F">
        <w:trPr>
          <w:trHeight w:val="480"/>
        </w:trPr>
        <w:tc>
          <w:tcPr>
            <w:tcW w:w="1766" w:type="dxa"/>
          </w:tcPr>
          <w:p w14:paraId="38E040DD" w14:textId="6FF34D2E" w:rsidR="00296465" w:rsidRDefault="00563E2F" w:rsidP="00296465">
            <w:r>
              <w:t>12</w:t>
            </w:r>
          </w:p>
        </w:tc>
        <w:tc>
          <w:tcPr>
            <w:tcW w:w="1766" w:type="dxa"/>
          </w:tcPr>
          <w:p w14:paraId="0E253BE0" w14:textId="1C4408C7" w:rsidR="00296465" w:rsidRDefault="00563E2F" w:rsidP="00296465">
            <w:r>
              <w:t>12.5</w:t>
            </w:r>
          </w:p>
        </w:tc>
      </w:tr>
      <w:tr w:rsidR="00296465" w14:paraId="05B6116D" w14:textId="77777777" w:rsidTr="00563E2F">
        <w:trPr>
          <w:trHeight w:val="488"/>
        </w:trPr>
        <w:tc>
          <w:tcPr>
            <w:tcW w:w="1766" w:type="dxa"/>
          </w:tcPr>
          <w:p w14:paraId="751DEC87" w14:textId="72B4E7EB" w:rsidR="00296465" w:rsidRDefault="00563E2F" w:rsidP="00296465">
            <w:r>
              <w:t>12.5</w:t>
            </w:r>
          </w:p>
        </w:tc>
        <w:tc>
          <w:tcPr>
            <w:tcW w:w="1766" w:type="dxa"/>
          </w:tcPr>
          <w:p w14:paraId="1807FE5E" w14:textId="2E64BC74" w:rsidR="00296465" w:rsidRDefault="00563E2F" w:rsidP="00296465">
            <w:r>
              <w:t>13</w:t>
            </w:r>
          </w:p>
        </w:tc>
      </w:tr>
      <w:tr w:rsidR="00296465" w14:paraId="5EF80E97" w14:textId="77777777" w:rsidTr="00563E2F">
        <w:trPr>
          <w:trHeight w:val="480"/>
        </w:trPr>
        <w:tc>
          <w:tcPr>
            <w:tcW w:w="1766" w:type="dxa"/>
          </w:tcPr>
          <w:p w14:paraId="34C73BB2" w14:textId="1746428A" w:rsidR="00296465" w:rsidRDefault="00563E2F" w:rsidP="00296465">
            <w:r>
              <w:t>11</w:t>
            </w:r>
          </w:p>
        </w:tc>
        <w:tc>
          <w:tcPr>
            <w:tcW w:w="1766" w:type="dxa"/>
          </w:tcPr>
          <w:p w14:paraId="5A49DEE0" w14:textId="7F441757" w:rsidR="00296465" w:rsidRDefault="00563E2F" w:rsidP="00296465">
            <w:r>
              <w:t>12</w:t>
            </w:r>
          </w:p>
        </w:tc>
      </w:tr>
      <w:tr w:rsidR="00296465" w14:paraId="4F5E92BA" w14:textId="77777777" w:rsidTr="00563E2F">
        <w:trPr>
          <w:trHeight w:val="480"/>
        </w:trPr>
        <w:tc>
          <w:tcPr>
            <w:tcW w:w="1766" w:type="dxa"/>
          </w:tcPr>
          <w:p w14:paraId="6D54A12D" w14:textId="4FECC60E" w:rsidR="00296465" w:rsidRDefault="00563E2F" w:rsidP="00296465">
            <w:r>
              <w:t>10</w:t>
            </w:r>
          </w:p>
        </w:tc>
        <w:tc>
          <w:tcPr>
            <w:tcW w:w="1766" w:type="dxa"/>
          </w:tcPr>
          <w:p w14:paraId="62B831E2" w14:textId="286B8D59" w:rsidR="00296465" w:rsidRDefault="00563E2F" w:rsidP="00296465">
            <w:r>
              <w:t>12</w:t>
            </w:r>
          </w:p>
        </w:tc>
      </w:tr>
      <w:tr w:rsidR="00296465" w14:paraId="785EC1B0" w14:textId="77777777" w:rsidTr="00563E2F">
        <w:trPr>
          <w:trHeight w:val="480"/>
        </w:trPr>
        <w:tc>
          <w:tcPr>
            <w:tcW w:w="1766" w:type="dxa"/>
          </w:tcPr>
          <w:p w14:paraId="7A2FCB6C" w14:textId="727CE04C" w:rsidR="00296465" w:rsidRDefault="00563E2F" w:rsidP="00296465">
            <w:r>
              <w:t>13</w:t>
            </w:r>
          </w:p>
        </w:tc>
        <w:tc>
          <w:tcPr>
            <w:tcW w:w="1766" w:type="dxa"/>
          </w:tcPr>
          <w:p w14:paraId="169BF6FB" w14:textId="2BCBDF78" w:rsidR="00296465" w:rsidRDefault="00563E2F" w:rsidP="00296465">
            <w:r>
              <w:t>11</w:t>
            </w:r>
          </w:p>
        </w:tc>
      </w:tr>
    </w:tbl>
    <w:p w14:paraId="4C2C121D" w14:textId="77777777" w:rsidR="00296465" w:rsidRDefault="00296465" w:rsidP="00296465"/>
    <w:p w14:paraId="01B9F969" w14:textId="711F1FAA" w:rsidR="00296465" w:rsidRDefault="00296465" w:rsidP="0095632C">
      <w:pPr>
        <w:pStyle w:val="ListParagraph"/>
        <w:numPr>
          <w:ilvl w:val="0"/>
          <w:numId w:val="1"/>
        </w:numPr>
      </w:pPr>
      <w:r>
        <w:t>You are trying to determine if a pain reliver is helping patients with migraines. You treat 50 patients with the drug and 55 patients with a placebo. The patients were then monitored again one month later to see if they responded to the drug. Using the table below, determine if there is a significant difference between the treatment groups in R.</w:t>
      </w:r>
    </w:p>
    <w:tbl>
      <w:tblPr>
        <w:tblStyle w:val="TableGrid"/>
        <w:tblW w:w="0" w:type="auto"/>
        <w:tblInd w:w="720" w:type="dxa"/>
        <w:tblLook w:val="04A0" w:firstRow="1" w:lastRow="0" w:firstColumn="1" w:lastColumn="0" w:noHBand="0" w:noVBand="1"/>
      </w:tblPr>
      <w:tblGrid>
        <w:gridCol w:w="1759"/>
        <w:gridCol w:w="1760"/>
        <w:gridCol w:w="1760"/>
      </w:tblGrid>
      <w:tr w:rsidR="00563E2F" w14:paraId="2F707C99" w14:textId="77777777" w:rsidTr="00563E2F">
        <w:trPr>
          <w:trHeight w:val="713"/>
        </w:trPr>
        <w:tc>
          <w:tcPr>
            <w:tcW w:w="1759" w:type="dxa"/>
          </w:tcPr>
          <w:p w14:paraId="70DBF739" w14:textId="77777777" w:rsidR="00563E2F" w:rsidRDefault="00563E2F" w:rsidP="00296465">
            <w:pPr>
              <w:pStyle w:val="ListParagraph"/>
              <w:ind w:left="0"/>
            </w:pPr>
          </w:p>
        </w:tc>
        <w:tc>
          <w:tcPr>
            <w:tcW w:w="1760" w:type="dxa"/>
          </w:tcPr>
          <w:p w14:paraId="41A834C0" w14:textId="2C924344" w:rsidR="00563E2F" w:rsidRDefault="00563E2F" w:rsidP="00296465">
            <w:pPr>
              <w:pStyle w:val="ListParagraph"/>
              <w:ind w:left="0"/>
            </w:pPr>
            <w:r>
              <w:t>Responded</w:t>
            </w:r>
          </w:p>
        </w:tc>
        <w:tc>
          <w:tcPr>
            <w:tcW w:w="1760" w:type="dxa"/>
          </w:tcPr>
          <w:p w14:paraId="6CFC8B14" w14:textId="7816B9DA" w:rsidR="00563E2F" w:rsidRDefault="00563E2F" w:rsidP="00296465">
            <w:pPr>
              <w:pStyle w:val="ListParagraph"/>
              <w:ind w:left="0"/>
            </w:pPr>
            <w:r>
              <w:t>Not Responded</w:t>
            </w:r>
          </w:p>
        </w:tc>
      </w:tr>
      <w:tr w:rsidR="00563E2F" w14:paraId="49F16ED9" w14:textId="77777777" w:rsidTr="00563E2F">
        <w:trPr>
          <w:trHeight w:val="713"/>
        </w:trPr>
        <w:tc>
          <w:tcPr>
            <w:tcW w:w="1759" w:type="dxa"/>
          </w:tcPr>
          <w:p w14:paraId="0968B6A7" w14:textId="1311CDF6" w:rsidR="00563E2F" w:rsidRDefault="00563E2F" w:rsidP="00296465">
            <w:pPr>
              <w:pStyle w:val="ListParagraph"/>
              <w:ind w:left="0"/>
            </w:pPr>
            <w:r>
              <w:t>Treatment</w:t>
            </w:r>
          </w:p>
        </w:tc>
        <w:tc>
          <w:tcPr>
            <w:tcW w:w="1760" w:type="dxa"/>
          </w:tcPr>
          <w:p w14:paraId="1133D992" w14:textId="7F0BA112" w:rsidR="00563E2F" w:rsidRDefault="00563E2F" w:rsidP="00296465">
            <w:pPr>
              <w:pStyle w:val="ListParagraph"/>
              <w:ind w:left="0"/>
            </w:pPr>
            <w:r>
              <w:t>35</w:t>
            </w:r>
          </w:p>
        </w:tc>
        <w:tc>
          <w:tcPr>
            <w:tcW w:w="1760" w:type="dxa"/>
          </w:tcPr>
          <w:p w14:paraId="0D2E72A9" w14:textId="371C96CE" w:rsidR="00563E2F" w:rsidRDefault="00563E2F" w:rsidP="00296465">
            <w:pPr>
              <w:pStyle w:val="ListParagraph"/>
              <w:ind w:left="0"/>
            </w:pPr>
            <w:r>
              <w:t>15</w:t>
            </w:r>
          </w:p>
        </w:tc>
      </w:tr>
      <w:tr w:rsidR="00563E2F" w14:paraId="634476CB" w14:textId="77777777" w:rsidTr="00563E2F">
        <w:trPr>
          <w:trHeight w:val="725"/>
        </w:trPr>
        <w:tc>
          <w:tcPr>
            <w:tcW w:w="1759" w:type="dxa"/>
          </w:tcPr>
          <w:p w14:paraId="4E36502D" w14:textId="550E908E" w:rsidR="00563E2F" w:rsidRDefault="00563E2F" w:rsidP="00296465">
            <w:pPr>
              <w:pStyle w:val="ListParagraph"/>
              <w:ind w:left="0"/>
            </w:pPr>
            <w:r>
              <w:t>No Treatment</w:t>
            </w:r>
          </w:p>
        </w:tc>
        <w:tc>
          <w:tcPr>
            <w:tcW w:w="1760" w:type="dxa"/>
          </w:tcPr>
          <w:p w14:paraId="14AEA3EB" w14:textId="4206D6D4" w:rsidR="00563E2F" w:rsidRDefault="00563E2F" w:rsidP="00296465">
            <w:pPr>
              <w:pStyle w:val="ListParagraph"/>
              <w:ind w:left="0"/>
            </w:pPr>
            <w:r>
              <w:t>26</w:t>
            </w:r>
          </w:p>
        </w:tc>
        <w:tc>
          <w:tcPr>
            <w:tcW w:w="1760" w:type="dxa"/>
          </w:tcPr>
          <w:p w14:paraId="0AD3327C" w14:textId="28B43DE7" w:rsidR="00563E2F" w:rsidRDefault="00563E2F" w:rsidP="00296465">
            <w:pPr>
              <w:pStyle w:val="ListParagraph"/>
              <w:ind w:left="0"/>
            </w:pPr>
            <w:r>
              <w:t>29</w:t>
            </w:r>
          </w:p>
        </w:tc>
      </w:tr>
    </w:tbl>
    <w:p w14:paraId="1920CA61" w14:textId="77777777" w:rsidR="00296465" w:rsidRDefault="00296465" w:rsidP="00296465">
      <w:pPr>
        <w:pStyle w:val="ListParagraph"/>
      </w:pPr>
    </w:p>
    <w:p w14:paraId="520EB41E" w14:textId="77777777" w:rsidR="00296465" w:rsidRDefault="00296465" w:rsidP="00296465"/>
    <w:p w14:paraId="68F0218D" w14:textId="243956B4" w:rsidR="0095632C" w:rsidRDefault="00296465" w:rsidP="00296465">
      <w:pPr>
        <w:pStyle w:val="ListParagraph"/>
        <w:numPr>
          <w:ilvl w:val="0"/>
          <w:numId w:val="1"/>
        </w:numPr>
      </w:pPr>
      <w:r>
        <w:t xml:space="preserve">This data (grasshopper.csv) is for the range of motion in the middle walking leg of grasshoppers. In the experiment each grasshopper had the primary nerve serving the right leg crushed. The grasshopper was allowed to recover and then the nerve was </w:t>
      </w:r>
      <w:proofErr w:type="spellStart"/>
      <w:r>
        <w:t>recrushed</w:t>
      </w:r>
      <w:proofErr w:type="spellEnd"/>
      <w:r>
        <w:t>. This experiment was done to test whether recovery in the grasshopper was due to repair of the crushed nerve or plasticity in some other nerve that hadn’t been crushed. Use a test you have learned to say whether recovery is due to repair of the crushed nerve or due to some other nerve taking over the role of the cru</w:t>
      </w:r>
      <w:bookmarkStart w:id="0" w:name="_GoBack"/>
      <w:bookmarkEnd w:id="0"/>
      <w:r>
        <w:t>shed nerve.</w:t>
      </w:r>
    </w:p>
    <w:sectPr w:rsidR="009563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A2AEA"/>
    <w:multiLevelType w:val="hybridMultilevel"/>
    <w:tmpl w:val="75D4B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LI0NjAzsjS0tDBX0lEKTi0uzszPAykwrAUAr5CerCwAAAA="/>
  </w:docVars>
  <w:rsids>
    <w:rsidRoot w:val="0095632C"/>
    <w:rsid w:val="00296465"/>
    <w:rsid w:val="00563E2F"/>
    <w:rsid w:val="0060347E"/>
    <w:rsid w:val="0095632C"/>
    <w:rsid w:val="00BE22C8"/>
    <w:rsid w:val="00C91CA6"/>
    <w:rsid w:val="00FC46A9"/>
    <w:rsid w:val="00FD5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FA1D2"/>
  <w15:chartTrackingRefBased/>
  <w15:docId w15:val="{90DF6CD8-B98F-45DF-8989-ED7B797F4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32C"/>
    <w:pPr>
      <w:ind w:left="720"/>
      <w:contextualSpacing/>
    </w:pPr>
  </w:style>
  <w:style w:type="table" w:styleId="TableGrid">
    <w:name w:val="Table Grid"/>
    <w:basedOn w:val="TableNormal"/>
    <w:uiPriority w:val="39"/>
    <w:rsid w:val="002964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Pages>
  <Words>192</Words>
  <Characters>110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1</cp:revision>
  <dcterms:created xsi:type="dcterms:W3CDTF">2020-10-27T14:35:00Z</dcterms:created>
  <dcterms:modified xsi:type="dcterms:W3CDTF">2020-10-27T15:39:00Z</dcterms:modified>
</cp:coreProperties>
</file>